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Building a Restoration contractor Enterpris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restoration-contracto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restoration-contracto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restoration-contracto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8Z</dcterms:created>
  <dcterms:modified xsi:type="dcterms:W3CDTF">2026-06-27T02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